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63E77" w14:textId="494A4163" w:rsidR="00955D71" w:rsidRPr="00FB67D0" w:rsidRDefault="00820FA7" w:rsidP="00FB67D0">
      <w:pPr>
        <w:jc w:val="center"/>
        <w:rPr>
          <w:rFonts w:ascii="Calibri" w:hAnsi="Calibri" w:cs="Calibri"/>
          <w:b/>
          <w:sz w:val="32"/>
          <w:szCs w:val="32"/>
          <w:u w:val="single"/>
        </w:rPr>
      </w:pPr>
      <w:r w:rsidRPr="00FB67D0">
        <w:rPr>
          <w:rFonts w:ascii="Calibri" w:hAnsi="Calibri" w:cs="Calibri"/>
          <w:b/>
          <w:sz w:val="32"/>
          <w:szCs w:val="32"/>
          <w:u w:val="single"/>
        </w:rPr>
        <w:t>GLOBAL POPULATION AND FOOD PRODUCTION</w:t>
      </w:r>
    </w:p>
    <w:p w14:paraId="6E763E78" w14:textId="77777777" w:rsidR="00820FA7" w:rsidRPr="00DA5587" w:rsidRDefault="00820FA7" w:rsidP="00DA558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A5587">
        <w:rPr>
          <w:sz w:val="24"/>
          <w:szCs w:val="24"/>
        </w:rPr>
        <w:t xml:space="preserve">What is the definition of overpopulation? </w:t>
      </w:r>
    </w:p>
    <w:p w14:paraId="6E763E79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</w:t>
      </w:r>
    </w:p>
    <w:p w14:paraId="6E763E7A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</w:t>
      </w:r>
    </w:p>
    <w:p w14:paraId="6E763E7B" w14:textId="77777777" w:rsidR="00E25C3C" w:rsidRPr="00820FA7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</w:t>
      </w:r>
    </w:p>
    <w:p w14:paraId="6E763E7C" w14:textId="77777777" w:rsidR="00820FA7" w:rsidRPr="00DA5587" w:rsidRDefault="00820FA7" w:rsidP="00DA558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A5587">
        <w:rPr>
          <w:sz w:val="24"/>
          <w:szCs w:val="24"/>
        </w:rPr>
        <w:t>How does this relate to food production?</w:t>
      </w:r>
    </w:p>
    <w:p w14:paraId="6E763E7D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</w:t>
      </w:r>
    </w:p>
    <w:p w14:paraId="6E763E7E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</w:t>
      </w:r>
    </w:p>
    <w:p w14:paraId="6E763E7F" w14:textId="77777777" w:rsidR="00E25C3C" w:rsidRPr="00820FA7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</w:t>
      </w:r>
    </w:p>
    <w:p w14:paraId="6E763E80" w14:textId="77777777" w:rsidR="00820FA7" w:rsidRPr="00E25C3C" w:rsidRDefault="00820FA7" w:rsidP="00820FA7">
      <w:pPr>
        <w:rPr>
          <w:b/>
          <w:sz w:val="24"/>
          <w:szCs w:val="24"/>
          <w:u w:val="single"/>
        </w:rPr>
      </w:pPr>
      <w:r w:rsidRPr="00E25C3C">
        <w:rPr>
          <w:b/>
          <w:sz w:val="24"/>
          <w:szCs w:val="24"/>
          <w:u w:val="single"/>
        </w:rPr>
        <w:t>Task:</w:t>
      </w:r>
    </w:p>
    <w:p w14:paraId="6E763E81" w14:textId="14B0F5D1" w:rsidR="00820FA7" w:rsidRPr="00820FA7" w:rsidRDefault="00820FA7" w:rsidP="00820FA7">
      <w:pPr>
        <w:rPr>
          <w:sz w:val="24"/>
          <w:szCs w:val="24"/>
        </w:rPr>
      </w:pPr>
      <w:r w:rsidRPr="00820FA7">
        <w:rPr>
          <w:sz w:val="24"/>
          <w:szCs w:val="24"/>
        </w:rPr>
        <w:t xml:space="preserve">Choose one country from each continent and using the data sources below </w:t>
      </w:r>
      <w:r w:rsidR="003E5D14">
        <w:rPr>
          <w:sz w:val="24"/>
          <w:szCs w:val="24"/>
        </w:rPr>
        <w:t xml:space="preserve">to </w:t>
      </w:r>
      <w:r w:rsidRPr="00820FA7">
        <w:rPr>
          <w:sz w:val="24"/>
          <w:szCs w:val="24"/>
        </w:rPr>
        <w:t>calculate:</w:t>
      </w:r>
    </w:p>
    <w:p w14:paraId="6E763E82" w14:textId="77777777" w:rsidR="00820FA7" w:rsidRPr="003E5D14" w:rsidRDefault="00B178D2" w:rsidP="003E5D14">
      <w:pPr>
        <w:pStyle w:val="ListParagraph"/>
        <w:numPr>
          <w:ilvl w:val="0"/>
          <w:numId w:val="2"/>
        </w:numPr>
        <w:spacing w:line="510" w:lineRule="atLeast"/>
        <w:textAlignment w:val="baseline"/>
        <w:rPr>
          <w:rFonts w:ascii="Times New Roman" w:eastAsia="Times New Roman" w:hAnsi="Times New Roman" w:cs="Times New Roman"/>
          <w:color w:val="636163"/>
          <w:sz w:val="24"/>
          <w:szCs w:val="24"/>
        </w:rPr>
      </w:pPr>
      <w:hyperlink r:id="rId7" w:history="1">
        <w:r w:rsidR="00820FA7" w:rsidRPr="003E5D14">
          <w:rPr>
            <w:rStyle w:val="Hyperlink"/>
            <w:sz w:val="24"/>
            <w:szCs w:val="24"/>
          </w:rPr>
          <w:t>http://wdi.worldbank.org/table/3.1</w:t>
        </w:r>
      </w:hyperlink>
      <w:r w:rsidR="00820FA7" w:rsidRPr="003E5D14">
        <w:rPr>
          <w:sz w:val="24"/>
          <w:szCs w:val="24"/>
        </w:rPr>
        <w:t xml:space="preserve"> - </w:t>
      </w:r>
      <w:r w:rsidR="00820FA7" w:rsidRPr="003E5D14">
        <w:rPr>
          <w:rFonts w:ascii="Calibri" w:eastAsia="Times New Roman" w:hAnsi="Calibri" w:cs="Times New Roman"/>
          <w:sz w:val="24"/>
          <w:szCs w:val="24"/>
        </w:rPr>
        <w:t xml:space="preserve">World Development Indicators: </w:t>
      </w:r>
      <w:r w:rsidR="00820FA7" w:rsidRPr="003E5D14">
        <w:rPr>
          <w:rFonts w:ascii="Calibri" w:eastAsia="Times New Roman" w:hAnsi="Calibri" w:cs="Times New Roman"/>
          <w:sz w:val="24"/>
          <w:szCs w:val="24"/>
          <w:bdr w:val="none" w:sz="0" w:space="0" w:color="auto" w:frame="1"/>
        </w:rPr>
        <w:t>Rural environment and land use</w:t>
      </w:r>
    </w:p>
    <w:p w14:paraId="6E763E83" w14:textId="77777777" w:rsidR="00820FA7" w:rsidRPr="003E5D14" w:rsidRDefault="00B178D2" w:rsidP="003E5D14">
      <w:pPr>
        <w:pStyle w:val="ListParagraph"/>
        <w:numPr>
          <w:ilvl w:val="0"/>
          <w:numId w:val="2"/>
        </w:numPr>
        <w:rPr>
          <w:sz w:val="24"/>
          <w:szCs w:val="24"/>
        </w:rPr>
      </w:pPr>
      <w:hyperlink r:id="rId8" w:history="1">
        <w:r w:rsidR="00820FA7" w:rsidRPr="003E5D14">
          <w:rPr>
            <w:rStyle w:val="Hyperlink"/>
            <w:sz w:val="24"/>
            <w:szCs w:val="24"/>
          </w:rPr>
          <w:t>https://www.cia.gov/library/publications/the-world-factbook/rankorder/2119rank.html</w:t>
        </w:r>
      </w:hyperlink>
      <w:r w:rsidR="00820FA7" w:rsidRPr="003E5D14">
        <w:rPr>
          <w:sz w:val="24"/>
          <w:szCs w:val="24"/>
        </w:rPr>
        <w:t xml:space="preserve"> - CIA world fact</w:t>
      </w:r>
      <w:r w:rsidR="00E25C3C" w:rsidRPr="003E5D14">
        <w:rPr>
          <w:sz w:val="24"/>
          <w:szCs w:val="24"/>
        </w:rPr>
        <w:t xml:space="preserve"> </w:t>
      </w:r>
      <w:r w:rsidR="00820FA7" w:rsidRPr="003E5D14">
        <w:rPr>
          <w:sz w:val="24"/>
          <w:szCs w:val="24"/>
        </w:rPr>
        <w:t>book</w:t>
      </w:r>
    </w:p>
    <w:p w14:paraId="72841D1B" w14:textId="53550968" w:rsidR="00E85860" w:rsidRDefault="00B178D2" w:rsidP="00E85860">
      <w:pPr>
        <w:pStyle w:val="ListParagraph"/>
        <w:numPr>
          <w:ilvl w:val="0"/>
          <w:numId w:val="2"/>
        </w:numPr>
        <w:rPr>
          <w:sz w:val="24"/>
          <w:szCs w:val="24"/>
        </w:rPr>
      </w:pPr>
      <w:hyperlink r:id="rId9" w:history="1">
        <w:r w:rsidR="00820FA7" w:rsidRPr="003E5D14">
          <w:rPr>
            <w:rStyle w:val="Hyperlink"/>
            <w:sz w:val="24"/>
            <w:szCs w:val="24"/>
          </w:rPr>
          <w:t>http://www.fao.org/economic/ess/ess-fs/en/</w:t>
        </w:r>
      </w:hyperlink>
      <w:r w:rsidR="00E25C3C" w:rsidRPr="003E5D14">
        <w:rPr>
          <w:sz w:val="24"/>
          <w:szCs w:val="24"/>
        </w:rPr>
        <w:t xml:space="preserve"> - global undernourishment </w:t>
      </w:r>
      <w:r w:rsidR="00820FA7" w:rsidRPr="003E5D14">
        <w:rPr>
          <w:sz w:val="24"/>
          <w:szCs w:val="24"/>
        </w:rPr>
        <w:t xml:space="preserve">and food security </w:t>
      </w:r>
      <w:r w:rsidR="00E25C3C" w:rsidRPr="003E5D14">
        <w:rPr>
          <w:sz w:val="24"/>
          <w:szCs w:val="24"/>
        </w:rPr>
        <w:t>(World Hunger Map)</w:t>
      </w:r>
    </w:p>
    <w:p w14:paraId="0056BAB2" w14:textId="77777777" w:rsidR="00E85860" w:rsidRPr="00E85860" w:rsidRDefault="00E85860" w:rsidP="00E85860">
      <w:pPr>
        <w:pStyle w:val="ListParagraph"/>
        <w:rPr>
          <w:sz w:val="24"/>
          <w:szCs w:val="24"/>
        </w:rPr>
      </w:pPr>
    </w:p>
    <w:p w14:paraId="6E763E85" w14:textId="1F3FAE4E" w:rsidR="00820FA7" w:rsidRPr="00E85860" w:rsidRDefault="00820FA7" w:rsidP="00E8586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85860">
        <w:rPr>
          <w:sz w:val="24"/>
          <w:szCs w:val="24"/>
        </w:rPr>
        <w:t>% of land dedicated to arable farming and % per head of population – what do these trends show?</w:t>
      </w:r>
    </w:p>
    <w:p w14:paraId="466117A2" w14:textId="77777777" w:rsidR="00E85860" w:rsidRDefault="00E85860" w:rsidP="00E85860">
      <w:pPr>
        <w:rPr>
          <w:sz w:val="24"/>
          <w:szCs w:val="24"/>
        </w:rPr>
      </w:pPr>
      <w:bookmarkStart w:id="0" w:name="_Hlk18571199"/>
      <w:r>
        <w:rPr>
          <w:sz w:val="24"/>
          <w:szCs w:val="24"/>
        </w:rPr>
        <w:t>__________________________________________________________________________________________</w:t>
      </w:r>
    </w:p>
    <w:p w14:paraId="15D48AC1" w14:textId="77777777" w:rsidR="00E85860" w:rsidRPr="00820FA7" w:rsidRDefault="00E85860" w:rsidP="00E85860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</w:t>
      </w:r>
    </w:p>
    <w:p w14:paraId="6E763E86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</w:t>
      </w:r>
    </w:p>
    <w:p w14:paraId="6E763E87" w14:textId="77777777" w:rsidR="00E25C3C" w:rsidRPr="00820FA7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</w:t>
      </w:r>
    </w:p>
    <w:bookmarkEnd w:id="0"/>
    <w:p w14:paraId="6E763E88" w14:textId="77777777" w:rsidR="00820FA7" w:rsidRPr="00E85860" w:rsidRDefault="00820FA7" w:rsidP="00E8586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85860">
        <w:rPr>
          <w:sz w:val="24"/>
          <w:szCs w:val="24"/>
        </w:rPr>
        <w:t xml:space="preserve">What do we mean by the term ‘food security’’? </w:t>
      </w:r>
    </w:p>
    <w:p w14:paraId="6E763E89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</w:t>
      </w:r>
    </w:p>
    <w:p w14:paraId="6E763E8A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</w:t>
      </w:r>
    </w:p>
    <w:p w14:paraId="17353583" w14:textId="77777777" w:rsidR="00E85860" w:rsidRDefault="00E85860">
      <w:r>
        <w:rPr>
          <w:sz w:val="24"/>
          <w:szCs w:val="24"/>
        </w:rPr>
        <w:t>_________________________________________________________________________________________</w:t>
      </w:r>
    </w:p>
    <w:p w14:paraId="5F2A41DB" w14:textId="7EF1A433" w:rsidR="00E85860" w:rsidRDefault="00E85860" w:rsidP="00820FA7">
      <w:pPr>
        <w:rPr>
          <w:sz w:val="24"/>
          <w:szCs w:val="24"/>
        </w:rPr>
      </w:pPr>
    </w:p>
    <w:p w14:paraId="6E763E8C" w14:textId="77777777" w:rsidR="00820FA7" w:rsidRPr="00E85860" w:rsidRDefault="00820FA7" w:rsidP="00E8586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85860">
        <w:rPr>
          <w:sz w:val="24"/>
          <w:szCs w:val="24"/>
        </w:rPr>
        <w:lastRenderedPageBreak/>
        <w:t xml:space="preserve">What does the global </w:t>
      </w:r>
      <w:r w:rsidR="00E25C3C" w:rsidRPr="00E85860">
        <w:rPr>
          <w:sz w:val="24"/>
          <w:szCs w:val="24"/>
        </w:rPr>
        <w:t xml:space="preserve">hunger </w:t>
      </w:r>
      <w:r w:rsidRPr="00E85860">
        <w:rPr>
          <w:sz w:val="24"/>
          <w:szCs w:val="24"/>
        </w:rPr>
        <w:t xml:space="preserve">map show about the share of global food resources? </w:t>
      </w:r>
    </w:p>
    <w:p w14:paraId="6E763E8D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</w:t>
      </w:r>
    </w:p>
    <w:p w14:paraId="6E763E8E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</w:t>
      </w:r>
    </w:p>
    <w:p w14:paraId="6E763E8F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</w:t>
      </w:r>
    </w:p>
    <w:p w14:paraId="6E763E90" w14:textId="77777777" w:rsidR="00E25C3C" w:rsidRDefault="00E25C3C" w:rsidP="00820FA7">
      <w:pPr>
        <w:rPr>
          <w:sz w:val="24"/>
          <w:szCs w:val="24"/>
        </w:rPr>
      </w:pPr>
    </w:p>
    <w:p w14:paraId="6E763E91" w14:textId="77777777" w:rsidR="00820FA7" w:rsidRPr="00E85860" w:rsidRDefault="00820FA7" w:rsidP="00E8586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85860">
        <w:rPr>
          <w:sz w:val="24"/>
          <w:szCs w:val="24"/>
        </w:rPr>
        <w:t>What factors can affect food security?</w:t>
      </w:r>
    </w:p>
    <w:p w14:paraId="6E763E92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</w:t>
      </w:r>
    </w:p>
    <w:p w14:paraId="6E763E93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</w:t>
      </w:r>
    </w:p>
    <w:p w14:paraId="6E763E94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</w:t>
      </w:r>
    </w:p>
    <w:p w14:paraId="6E763E95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 xml:space="preserve">Read the article: Crop diversity threatens food security: </w:t>
      </w:r>
      <w:hyperlink r:id="rId10" w:history="1">
        <w:r w:rsidR="00C2487E" w:rsidRPr="000C6799">
          <w:rPr>
            <w:rStyle w:val="Hyperlink"/>
            <w:sz w:val="24"/>
            <w:szCs w:val="24"/>
          </w:rPr>
          <w:t>http://www.bbc.com/news/science-environment-26382067</w:t>
        </w:r>
      </w:hyperlink>
      <w:r w:rsidR="00C2487E">
        <w:rPr>
          <w:sz w:val="24"/>
          <w:szCs w:val="24"/>
        </w:rPr>
        <w:t xml:space="preserve"> </w:t>
      </w:r>
    </w:p>
    <w:p w14:paraId="6E763E96" w14:textId="77777777" w:rsidR="00E25C3C" w:rsidRPr="00E85860" w:rsidRDefault="00E25C3C" w:rsidP="00E8586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85860">
        <w:rPr>
          <w:sz w:val="24"/>
          <w:szCs w:val="24"/>
        </w:rPr>
        <w:t>What are the key changes and challenges affecting global food supply in this century?</w:t>
      </w:r>
    </w:p>
    <w:p w14:paraId="6E763E97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</w:t>
      </w:r>
    </w:p>
    <w:p w14:paraId="6E763E98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</w:t>
      </w:r>
    </w:p>
    <w:p w14:paraId="6E763E99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</w:t>
      </w:r>
    </w:p>
    <w:p w14:paraId="6E763E9A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</w:t>
      </w:r>
    </w:p>
    <w:p w14:paraId="6E763E9B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 xml:space="preserve">Consider this article: </w:t>
      </w:r>
      <w:hyperlink r:id="rId11" w:history="1">
        <w:r w:rsidRPr="00DB16A0">
          <w:rPr>
            <w:rStyle w:val="Hyperlink"/>
            <w:sz w:val="24"/>
            <w:szCs w:val="24"/>
          </w:rPr>
          <w:t>http://www.bbc.com/news/science-environment-26189722</w:t>
        </w:r>
      </w:hyperlink>
      <w:r>
        <w:rPr>
          <w:sz w:val="24"/>
          <w:szCs w:val="24"/>
        </w:rPr>
        <w:t xml:space="preserve"> </w:t>
      </w:r>
    </w:p>
    <w:p w14:paraId="6E763E9C" w14:textId="77777777" w:rsidR="00E25C3C" w:rsidRPr="00E85860" w:rsidRDefault="00E25C3C" w:rsidP="00E8586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85860">
        <w:rPr>
          <w:sz w:val="24"/>
          <w:szCs w:val="24"/>
        </w:rPr>
        <w:t>What does this show about how Science can help food supply and security?</w:t>
      </w:r>
    </w:p>
    <w:p w14:paraId="6E763E9D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</w:t>
      </w:r>
    </w:p>
    <w:p w14:paraId="6E763E9E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</w:t>
      </w:r>
    </w:p>
    <w:p w14:paraId="6E763E9F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</w:t>
      </w:r>
    </w:p>
    <w:p w14:paraId="6E763EA0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</w:t>
      </w:r>
    </w:p>
    <w:p w14:paraId="6E763EA1" w14:textId="77777777" w:rsidR="00E25C3C" w:rsidRDefault="00E25C3C" w:rsidP="00820FA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</w:t>
      </w:r>
    </w:p>
    <w:p w14:paraId="6E763EA2" w14:textId="77777777" w:rsidR="00E25C3C" w:rsidRDefault="00E25C3C" w:rsidP="00820FA7">
      <w:pPr>
        <w:rPr>
          <w:sz w:val="24"/>
          <w:szCs w:val="24"/>
        </w:rPr>
      </w:pPr>
    </w:p>
    <w:p w14:paraId="6E763EA3" w14:textId="77777777" w:rsidR="00E25C3C" w:rsidRDefault="00E25C3C" w:rsidP="00820FA7">
      <w:pPr>
        <w:rPr>
          <w:sz w:val="24"/>
          <w:szCs w:val="24"/>
        </w:rPr>
      </w:pPr>
    </w:p>
    <w:p w14:paraId="6E763EA7" w14:textId="77777777" w:rsidR="00820FA7" w:rsidRPr="00820FA7" w:rsidRDefault="00820FA7" w:rsidP="00820FA7">
      <w:pPr>
        <w:rPr>
          <w:b/>
          <w:u w:val="single"/>
        </w:rPr>
      </w:pPr>
      <w:bookmarkStart w:id="1" w:name="_GoBack"/>
      <w:bookmarkEnd w:id="1"/>
    </w:p>
    <w:sectPr w:rsidR="00820FA7" w:rsidRPr="00820FA7" w:rsidSect="00820FA7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C98A78" w14:textId="77777777" w:rsidR="00FB67D0" w:rsidRDefault="00FB67D0" w:rsidP="00FB67D0">
      <w:pPr>
        <w:spacing w:after="0" w:line="240" w:lineRule="auto"/>
      </w:pPr>
      <w:r>
        <w:separator/>
      </w:r>
    </w:p>
  </w:endnote>
  <w:endnote w:type="continuationSeparator" w:id="0">
    <w:p w14:paraId="78B908D2" w14:textId="77777777" w:rsidR="00FB67D0" w:rsidRDefault="00FB67D0" w:rsidP="00FB6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F85850" w14:textId="77777777" w:rsidR="00FB67D0" w:rsidRDefault="00FB67D0" w:rsidP="00FB67D0">
      <w:pPr>
        <w:spacing w:after="0" w:line="240" w:lineRule="auto"/>
      </w:pPr>
      <w:r>
        <w:separator/>
      </w:r>
    </w:p>
  </w:footnote>
  <w:footnote w:type="continuationSeparator" w:id="0">
    <w:p w14:paraId="7C5490B0" w14:textId="77777777" w:rsidR="00FB67D0" w:rsidRDefault="00FB67D0" w:rsidP="00FB6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723"/>
      <w:gridCol w:w="2307"/>
    </w:tblGrid>
    <w:tr w:rsidR="00FB67D0" w:rsidRPr="00AA1DDA" w14:paraId="49D54C17" w14:textId="77777777" w:rsidTr="00B76E83">
      <w:trPr>
        <w:trHeight w:val="288"/>
      </w:trPr>
      <w:tc>
        <w:tcPr>
          <w:tcW w:w="7765" w:type="dxa"/>
        </w:tcPr>
        <w:p w14:paraId="2B7E0DB4" w14:textId="70FA0189" w:rsidR="00FB67D0" w:rsidRPr="00AA1DDA" w:rsidRDefault="00FB67D0" w:rsidP="00AA1DDA">
          <w:pPr>
            <w:tabs>
              <w:tab w:val="center" w:pos="4513"/>
              <w:tab w:val="right" w:pos="9026"/>
            </w:tabs>
            <w:spacing w:after="0" w:line="240" w:lineRule="auto"/>
            <w:jc w:val="right"/>
            <w:rPr>
              <w:rFonts w:ascii="Cambria" w:eastAsia="Times New Roman" w:hAnsi="Cambria" w:cs="Angsana New"/>
              <w:sz w:val="36"/>
              <w:szCs w:val="36"/>
            </w:rPr>
          </w:pPr>
          <w:r w:rsidRPr="00AA1DDA">
            <w:rPr>
              <w:rFonts w:ascii="Cambria" w:eastAsia="Times New Roman" w:hAnsi="Cambria" w:cs="Angsana New"/>
              <w:sz w:val="36"/>
              <w:szCs w:val="36"/>
            </w:rPr>
            <w:t xml:space="preserve">IBDP </w:t>
          </w:r>
          <w:r>
            <w:rPr>
              <w:rFonts w:ascii="Cambria" w:eastAsia="Times New Roman" w:hAnsi="Cambria" w:cs="Angsana New"/>
              <w:sz w:val="36"/>
              <w:szCs w:val="36"/>
            </w:rPr>
            <w:t>ESS</w:t>
          </w:r>
          <w:r w:rsidRPr="00AA1DDA">
            <w:rPr>
              <w:rFonts w:ascii="Cambria" w:eastAsia="Times New Roman" w:hAnsi="Cambria" w:cs="Angsana New"/>
              <w:sz w:val="36"/>
              <w:szCs w:val="36"/>
            </w:rPr>
            <w:t xml:space="preserve"> SL</w:t>
          </w:r>
        </w:p>
      </w:tc>
      <w:tc>
        <w:tcPr>
          <w:tcW w:w="1105" w:type="dxa"/>
        </w:tcPr>
        <w:p w14:paraId="1DE08830" w14:textId="77777777" w:rsidR="00FB67D0" w:rsidRPr="00AA1DDA" w:rsidRDefault="00FB67D0" w:rsidP="00AA1DDA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Cambria" w:eastAsia="Times New Roman" w:hAnsi="Cambria" w:cs="Angsana New"/>
              <w:b/>
              <w:bCs/>
              <w:color w:val="4F81BD"/>
              <w:sz w:val="36"/>
              <w:szCs w:val="36"/>
            </w:rPr>
          </w:pPr>
          <w:r w:rsidRPr="00AA1DDA">
            <w:rPr>
              <w:rFonts w:ascii="Cambria" w:eastAsia="Times New Roman" w:hAnsi="Cambria" w:cs="Angsana New"/>
              <w:b/>
              <w:bCs/>
              <w:color w:val="4F81BD"/>
              <w:sz w:val="36"/>
              <w:szCs w:val="36"/>
            </w:rPr>
            <w:t>Worksheet</w:t>
          </w:r>
        </w:p>
      </w:tc>
    </w:tr>
  </w:tbl>
  <w:p w14:paraId="058AB13C" w14:textId="77777777" w:rsidR="00FB67D0" w:rsidRDefault="00FB67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7609B7"/>
    <w:multiLevelType w:val="hybridMultilevel"/>
    <w:tmpl w:val="BA2CCA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D23144"/>
    <w:multiLevelType w:val="hybridMultilevel"/>
    <w:tmpl w:val="EECA7C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E75963"/>
    <w:multiLevelType w:val="hybridMultilevel"/>
    <w:tmpl w:val="B71C56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EIzM3NDCzMzY0tLYyUdpeDU4uLM/DyQAsNaAEai/U8sAAAA"/>
  </w:docVars>
  <w:rsids>
    <w:rsidRoot w:val="00820FA7"/>
    <w:rsid w:val="003E5D14"/>
    <w:rsid w:val="006046FF"/>
    <w:rsid w:val="00820FA7"/>
    <w:rsid w:val="00955D71"/>
    <w:rsid w:val="00B178D2"/>
    <w:rsid w:val="00B97AAA"/>
    <w:rsid w:val="00C2487E"/>
    <w:rsid w:val="00DA5587"/>
    <w:rsid w:val="00E25C3C"/>
    <w:rsid w:val="00E85860"/>
    <w:rsid w:val="00ED4F0E"/>
    <w:rsid w:val="00FB6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63E77"/>
  <w15:docId w15:val="{2B2C791B-4305-4548-A089-BADECF465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0FA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25C3C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B67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7D0"/>
  </w:style>
  <w:style w:type="paragraph" w:styleId="Footer">
    <w:name w:val="footer"/>
    <w:basedOn w:val="Normal"/>
    <w:link w:val="FooterChar"/>
    <w:uiPriority w:val="99"/>
    <w:unhideWhenUsed/>
    <w:rsid w:val="00FB67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7D0"/>
  </w:style>
  <w:style w:type="paragraph" w:styleId="ListParagraph">
    <w:name w:val="List Paragraph"/>
    <w:basedOn w:val="Normal"/>
    <w:uiPriority w:val="34"/>
    <w:qFormat/>
    <w:rsid w:val="00DA55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89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4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a.gov/library/publications/the-world-factbook/rankorder/2119rank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di.worldbank.org/table/3.1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bbc.com/news/science-environment-26189722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bbc.com/news/science-environment-2638206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ao.org/economic/ess/ess-fs/en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0</Words>
  <Characters>342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t</dc:creator>
  <cp:lastModifiedBy>Vici Mcknight</cp:lastModifiedBy>
  <cp:revision>2</cp:revision>
  <dcterms:created xsi:type="dcterms:W3CDTF">2019-09-05T03:21:00Z</dcterms:created>
  <dcterms:modified xsi:type="dcterms:W3CDTF">2019-09-05T03:21:00Z</dcterms:modified>
</cp:coreProperties>
</file>